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04D" w:rsidRPr="009F404D" w:rsidRDefault="009F404D" w:rsidP="009F404D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চৌদ্দ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ে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জুনিয়র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ওয়েব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ডেভেলপার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হওয়ার</w:t>
      </w:r>
      <w:r w:rsidRPr="009F404D">
        <w:rPr>
          <w:rFonts w:ascii="inherit" w:eastAsia="Times New Roman" w:hAnsi="inherit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রুটিন।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নিচ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ুটিন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প্তাহ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কা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ইল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স্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িস্তারি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ুট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9F404D">
        <w:rPr>
          <w:rFonts w:ascii="Times New Roman" w:eastAsia="Times New Roman" w:hAnsi="Times New Roman" w:cs="Times New Roman"/>
          <w:sz w:val="24"/>
          <w:szCs w:val="24"/>
        </w:rPr>
        <w:t>web .</w:t>
      </w:r>
      <w:proofErr w:type="gramEnd"/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gramming-hero .com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েইজ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ঝামাঝ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্যন্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ক্র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ুট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ৌদ্দ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নি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তি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লি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F404D">
        <w:rPr>
          <w:rFonts w:ascii="Nirmala UI" w:eastAsia="Times New Roman" w:hAnsi="Nirmala UI" w:cs="Nirmala UI"/>
          <w:sz w:val="24"/>
          <w:szCs w:val="24"/>
        </w:rPr>
        <w:t>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ঘন্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স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ঝ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রক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ে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ড়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'</w:t>
      </w:r>
      <w:r w:rsidRPr="009F404D">
        <w:rPr>
          <w:rFonts w:ascii="Nirmala UI" w:eastAsia="Times New Roman" w:hAnsi="Nirmala UI" w:cs="Nirmala UI"/>
          <w:sz w:val="24"/>
          <w:szCs w:val="24"/>
        </w:rPr>
        <w:t>মিনম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'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লি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েলেদু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িমট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েঁ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ত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লম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গান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লি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9F404D">
        <w:rPr>
          <w:rFonts w:ascii="Nirmala UI" w:eastAsia="Times New Roman" w:hAnsi="Nirmala UI" w:cs="Nirmala UI"/>
          <w:sz w:val="24"/>
          <w:szCs w:val="24"/>
        </w:rPr>
        <w:t>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r w:rsidRPr="009F404D">
        <w:rPr>
          <w:rFonts w:ascii="Nirmala UI" w:eastAsia="Times New Roman" w:hAnsi="Nirmala UI" w:cs="Nirmala UI"/>
          <w:sz w:val="24"/>
          <w:szCs w:val="24"/>
        </w:rPr>
        <w:t>মা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প্লে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ও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প্রথম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প্রথম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Web development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website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াড্ডিগুড্ড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র্থাৎ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Html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স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tag </w:t>
      </w:r>
      <w:r w:rsidRPr="009F404D">
        <w:rPr>
          <w:rFonts w:ascii="Nirmala UI" w:eastAsia="Times New Roman" w:hAnsi="Nirmala UI" w:cs="Nirmala UI"/>
          <w:sz w:val="24"/>
          <w:szCs w:val="24"/>
        </w:rPr>
        <w:t>যেম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, a, body, html, div, em, h1, h2, h3, h4, h5, h6, head, img, input, li, ul, ol, span, strong,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ধ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ধ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মিল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টা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SS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টাই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ুল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েম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height, width, color, border, background, font-size, font-family, margin, padding, overflow, position, text-align, display,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ূ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বণ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ড়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স্ট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্র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্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কাই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্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কানো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হ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রিপোজিটর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ু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ু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HTML, CSS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কি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হ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েইজে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োস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্যা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এ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ুর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গ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জ্যুয়া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ষ্টুডি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ম্পিউটা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স্টল্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ও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দ্বিতীয়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ইট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েটেস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াড্ডিগুড্ড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্যালসিয়া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ড়ান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র্থাৎ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HTML5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udio, video, aside, section, article, nav, header, footer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্যাগগুল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শাপাশ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Form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টেবি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ss3 </w:t>
      </w:r>
      <w:r w:rsidRPr="009F404D">
        <w:rPr>
          <w:rFonts w:ascii="Nirmala UI" w:eastAsia="Times New Roman" w:hAnsi="Nirmala UI" w:cs="Nirmala UI"/>
          <w:sz w:val="24"/>
          <w:szCs w:val="24"/>
        </w:rPr>
        <w:t>রিলেটে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box-shadow, transition, transform, flexbox, grid layout,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েষ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bootstrap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কুমেন্টট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ো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ডি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োক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েখ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ষ্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sponsive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নো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ষ্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তৃতীয়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ঃ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ুর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স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েল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থম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ুব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ম্পল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JavaScript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ঞ্চরত্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থাৎ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variable, condition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, Array, Loop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function </w:t>
      </w:r>
      <w:r w:rsidRPr="009F404D">
        <w:rPr>
          <w:rFonts w:ascii="Nirmala UI" w:eastAsia="Times New Roman" w:hAnsi="Nirmala UI" w:cs="Nirmala UI"/>
          <w:sz w:val="24"/>
          <w:szCs w:val="24"/>
        </w:rPr>
        <w:t>সম্পর্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ম্প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blem solving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দ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blem solving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স্তাদ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ে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ুব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াল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িনিনা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িন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ংখ্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ংখ্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rray </w:t>
      </w:r>
      <w:r w:rsidRPr="009F404D">
        <w:rPr>
          <w:rFonts w:ascii="Nirmala UI" w:eastAsia="Times New Roman" w:hAnsi="Nirmala UI" w:cs="Nirmala UI"/>
          <w:sz w:val="24"/>
          <w:szCs w:val="24"/>
        </w:rPr>
        <w:t>সেখা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ছো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ংখ্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ম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ইপ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blem solving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ime number, string reverse, factorial, Fibonacci </w:t>
      </w:r>
      <w:r w:rsidRPr="009F404D">
        <w:rPr>
          <w:rFonts w:ascii="Nirmala UI" w:eastAsia="Times New Roman" w:hAnsi="Nirmala UI" w:cs="Nirmala UI"/>
          <w:sz w:val="24"/>
          <w:szCs w:val="24"/>
        </w:rPr>
        <w:t>সিরিজ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ত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iterative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cursive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স্ট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ধারণ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খবে।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চ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ঃ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lastRenderedPageBreak/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উই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লাক্সের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দ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ুরু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তর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ত্ম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য়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DOM </w:t>
      </w:r>
      <w:r w:rsidRPr="009F404D">
        <w:rPr>
          <w:rFonts w:ascii="Nirmala UI" w:eastAsia="Times New Roman" w:hAnsi="Nirmala UI" w:cs="Nirmala UI"/>
          <w:sz w:val="24"/>
          <w:szCs w:val="24"/>
        </w:rPr>
        <w:t>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DOM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েক্সটবক্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value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রক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্যাল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ইঞ্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থ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উ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্লিক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্ল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োক্ষ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ব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িসে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event </w:t>
      </w:r>
      <w:r w:rsidRPr="009F404D">
        <w:rPr>
          <w:rFonts w:ascii="Nirmala UI" w:eastAsia="Times New Roman" w:hAnsi="Nirmala UI" w:cs="Nirmala UI"/>
          <w:sz w:val="24"/>
          <w:szCs w:val="24"/>
        </w:rPr>
        <w:t>ট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্যান্ডে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ারেক্টিভ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স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ারাক্টিভ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জেক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েষ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দি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ষ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ভি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পাঁচ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কি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ইনাম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য়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ুদা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াল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েকজন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ুদাম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PI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ে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ন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json placeholder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PI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website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লেটে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িন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ject </w:t>
      </w:r>
      <w:r w:rsidRPr="009F404D">
        <w:rPr>
          <w:rFonts w:ascii="Nirmala UI" w:eastAsia="Times New Roman" w:hAnsi="Nirmala UI" w:cs="Nirmala UI"/>
          <w:sz w:val="24"/>
          <w:szCs w:val="24"/>
        </w:rPr>
        <w:t>ক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র্চ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ম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াংশনালিট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মপ্লি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খ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খ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spinner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েভেল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জ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ছয়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প্রথম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ES</w:t>
      </w:r>
      <w:r w:rsidRPr="009F404D">
        <w:rPr>
          <w:rFonts w:ascii="Nirmala UI" w:eastAsia="Times New Roman" w:hAnsi="Nirmala UI" w:cs="Nirmala UI"/>
          <w:sz w:val="24"/>
          <w:szCs w:val="24"/>
        </w:rPr>
        <w:t>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িশেষ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let, const, arrow function, default parameter, three dots, destructuring,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ও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্রাউজ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্পর্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থ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থম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onso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le, source </w:t>
      </w:r>
      <w:r w:rsidRPr="009F404D">
        <w:rPr>
          <w:rFonts w:ascii="Nirmala UI" w:eastAsia="Times New Roman" w:hAnsi="Nirmala UI" w:cs="Nirmala UI"/>
          <w:sz w:val="24"/>
          <w:szCs w:val="24"/>
        </w:rPr>
        <w:t>ট্য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্পর্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network, elements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pplication </w:t>
      </w:r>
      <w:r w:rsidRPr="009F404D">
        <w:rPr>
          <w:rFonts w:ascii="Nirmala UI" w:eastAsia="Times New Roman" w:hAnsi="Nirmala UI" w:cs="Nirmala UI"/>
          <w:sz w:val="24"/>
          <w:szCs w:val="24"/>
        </w:rPr>
        <w:t>ট্য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ইডি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িবাগ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চ্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ঠ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ত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ত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ঘ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F404D">
        <w:rPr>
          <w:rFonts w:ascii="Nirmala UI" w:eastAsia="Times New Roman" w:hAnsi="Nirmala UI" w:cs="Nirmala UI"/>
          <w:sz w:val="24"/>
          <w:szCs w:val="24"/>
        </w:rPr>
        <w:t>ভাল্লু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ক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কারী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লাকি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েভেন।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াত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গ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া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ছ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গুল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ঘসামাজ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ভি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উ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খ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চেৎ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ছ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ায়েবু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াও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িশেষ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ভাস্ক্রিপ্ট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গুল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ুর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েঁচ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Es6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ভাস্ক্রিপ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্রিক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নসেপ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বর্তী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টে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মফোর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আট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ম্ব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proofErr w:type="gramStart"/>
      <w:r w:rsidRPr="009F404D">
        <w:rPr>
          <w:rFonts w:ascii="Nirmala UI" w:eastAsia="Times New Roman" w:hAnsi="Nirmala UI" w:cs="Nirmala UI"/>
          <w:sz w:val="24"/>
          <w:szCs w:val="24"/>
        </w:rPr>
        <w:t>এখ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স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খেল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JavaScript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framework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library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ত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বে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্ষেএ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কোমেন্ড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চ্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act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ুর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ান্ডামেন্টা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নসেপ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েম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omponent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?</w:t>
      </w:r>
      <w:proofErr w:type="gramEnd"/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ি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reate react app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তু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ject </w:t>
      </w:r>
      <w:r w:rsidRPr="009F404D">
        <w:rPr>
          <w:rFonts w:ascii="Nirmala UI" w:eastAsia="Times New Roman" w:hAnsi="Nirmala UI" w:cs="Nirmala UI"/>
          <w:sz w:val="24"/>
          <w:szCs w:val="24"/>
        </w:rPr>
        <w:t>শুর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ject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িত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omponent use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ঠা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ইনামিক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পড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বশ্য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act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hook </w:t>
      </w:r>
      <w:r w:rsidRPr="009F404D">
        <w:rPr>
          <w:rFonts w:ascii="Nirmala UI" w:eastAsia="Times New Roman" w:hAnsi="Nirmala UI" w:cs="Nirmala UI"/>
          <w:sz w:val="24"/>
          <w:szCs w:val="24"/>
        </w:rPr>
        <w:t>সম্পর্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থম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ঙ্গে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েই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প্লিক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PI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ইনাম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া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lastRenderedPageBreak/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ম্ব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য়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ম্ব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F404D">
        <w:rPr>
          <w:rFonts w:ascii="Nirmala UI" w:eastAsia="Times New Roman" w:hAnsi="Nirmala UI" w:cs="Nirmala UI"/>
          <w:sz w:val="24"/>
          <w:szCs w:val="24"/>
        </w:rPr>
        <w:t>ছ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act </w:t>
      </w:r>
      <w:r w:rsidRPr="009F404D">
        <w:rPr>
          <w:rFonts w:ascii="Nirmala UI" w:eastAsia="Times New Roman" w:hAnsi="Nirmala UI" w:cs="Nirmala UI"/>
          <w:sz w:val="24"/>
          <w:szCs w:val="24"/>
        </w:rPr>
        <w:t>রাউ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9F404D">
        <w:rPr>
          <w:rFonts w:ascii="Nirmala UI" w:eastAsia="Times New Roman" w:hAnsi="Nirmala UI" w:cs="Nirmala UI"/>
          <w:sz w:val="24"/>
          <w:szCs w:val="24"/>
        </w:rPr>
        <w:t>ওয়াইফ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উ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ছাকাছ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উ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াধ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ে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থ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ট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ে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স্ট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র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য়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ছোটখাট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্যাশবোর্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ষ্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শাপাশ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ে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state manage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ontext api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use reducer </w:t>
      </w:r>
      <w:r w:rsidRPr="009F404D">
        <w:rPr>
          <w:rFonts w:ascii="Nirmala UI" w:eastAsia="Times New Roman" w:hAnsi="Nirmala UI" w:cs="Nirmala UI"/>
          <w:sz w:val="24"/>
          <w:szCs w:val="24"/>
        </w:rPr>
        <w:t>টাইপ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েখ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দশ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ম্ব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ে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দ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uthentication </w:t>
      </w:r>
      <w:r w:rsidRPr="009F404D">
        <w:rPr>
          <w:rFonts w:ascii="Nirmala UI" w:eastAsia="Times New Roman" w:hAnsi="Nirmala UI" w:cs="Nirmala UI"/>
          <w:sz w:val="24"/>
          <w:szCs w:val="24"/>
        </w:rPr>
        <w:t>সিস্ট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act </w:t>
      </w:r>
      <w:r w:rsidRPr="009F404D">
        <w:rPr>
          <w:rFonts w:ascii="Nirmala UI" w:eastAsia="Times New Roman" w:hAnsi="Nirmala UI" w:cs="Nirmala UI"/>
          <w:sz w:val="24"/>
          <w:szCs w:val="24"/>
        </w:rPr>
        <w:t>এপ্লিক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িগ্র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ছাড়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React </w:t>
      </w:r>
      <w:r w:rsidRPr="009F404D">
        <w:rPr>
          <w:rFonts w:ascii="Nirmala UI" w:eastAsia="Times New Roman" w:hAnsi="Nirmala UI" w:cs="Nirmala UI"/>
          <w:sz w:val="24"/>
          <w:szCs w:val="24"/>
        </w:rPr>
        <w:t>এপ্লিক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োস্টি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google, </w:t>
      </w:r>
      <w:r w:rsidRPr="009F404D">
        <w:rPr>
          <w:rFonts w:ascii="Nirmala UI" w:eastAsia="Times New Roman" w:hAnsi="Nirmala UI" w:cs="Nirmala UI"/>
          <w:sz w:val="24"/>
          <w:szCs w:val="24"/>
        </w:rPr>
        <w:t>ফেইসবু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টুই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টহা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গই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ুঝ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রকার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যাকে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form </w:t>
      </w:r>
      <w:r w:rsidRPr="009F404D">
        <w:rPr>
          <w:rFonts w:ascii="Nirmala UI" w:eastAsia="Times New Roman" w:hAnsi="Nirmala UI" w:cs="Nirmala UI"/>
          <w:sz w:val="24"/>
          <w:szCs w:val="24"/>
        </w:rPr>
        <w:t>হ্যান্ডে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ইত্যাদি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গুল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এগ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ট্যা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চ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ুলস্ট্যা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ও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্যাকএন্ড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িশেষ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Node,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Mongodb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CRUD </w:t>
      </w:r>
      <w:r w:rsidRPr="009F404D">
        <w:rPr>
          <w:rFonts w:ascii="Nirmala UI" w:eastAsia="Times New Roman" w:hAnsi="Nirmala UI" w:cs="Nirmala UI"/>
          <w:sz w:val="24"/>
          <w:szCs w:val="24"/>
        </w:rPr>
        <w:t>অপার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লা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JWT </w:t>
      </w:r>
      <w:r w:rsidRPr="009F404D">
        <w:rPr>
          <w:rFonts w:ascii="Nirmala UI" w:eastAsia="Times New Roman" w:hAnsi="Nirmala UI" w:cs="Nirmala UI"/>
          <w:sz w:val="24"/>
          <w:szCs w:val="24"/>
        </w:rPr>
        <w:t>টোকে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PI </w:t>
      </w:r>
      <w:r w:rsidRPr="009F404D">
        <w:rPr>
          <w:rFonts w:ascii="Nirmala UI" w:eastAsia="Times New Roman" w:hAnsi="Nirmala UI" w:cs="Nirmala UI"/>
          <w:sz w:val="24"/>
          <w:szCs w:val="24"/>
        </w:rPr>
        <w:t>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কিউ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বারো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+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তে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ই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চ্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ুলস্ট্যা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প্লিক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ন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প্ল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প্তাহ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িনিমা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ু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সা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না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সপ্তাহ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নাম্বার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চৌদ্দ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কজ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developer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জ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grammer </w:t>
      </w:r>
      <w:r w:rsidRPr="009F404D">
        <w:rPr>
          <w:rFonts w:ascii="Nirmala UI" w:eastAsia="Times New Roman" w:hAnsi="Nirmala UI" w:cs="Nirmala UI"/>
          <w:sz w:val="24"/>
          <w:szCs w:val="24"/>
        </w:rPr>
        <w:t>হিস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gramming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fundame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ntal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িন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মা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স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data structure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সি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ছ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algorithm </w:t>
      </w:r>
      <w:r w:rsidRPr="009F404D">
        <w:rPr>
          <w:rFonts w:ascii="Nirmala UI" w:eastAsia="Times New Roman" w:hAnsi="Nirmala UI" w:cs="Nirmala UI"/>
          <w:sz w:val="24"/>
          <w:szCs w:val="24"/>
        </w:rPr>
        <w:t>জান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শাপাশ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object oriented programming </w:t>
      </w:r>
      <w:r w:rsidRPr="009F404D">
        <w:rPr>
          <w:rFonts w:ascii="Nirmala UI" w:eastAsia="Times New Roman" w:hAnsi="Nirmala UI" w:cs="Nirmala UI"/>
          <w:sz w:val="24"/>
          <w:szCs w:val="24"/>
        </w:rPr>
        <w:t>সম্পর্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োটামুট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ধারণ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াখ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3A68A9">
      <w:pPr>
        <w:spacing w:after="0" w:line="240" w:lineRule="auto"/>
        <w:jc w:val="center"/>
        <w:rPr>
          <w:rFonts w:ascii="inherit" w:eastAsia="Times New Roman" w:hAnsi="inherit" w:cs="Times New Roman"/>
          <w:b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sz w:val="24"/>
          <w:szCs w:val="24"/>
        </w:rPr>
        <w:t>শিখবো</w:t>
      </w:r>
      <w:proofErr w:type="gramStart"/>
      <w:r w:rsidRPr="009F404D">
        <w:rPr>
          <w:rFonts w:ascii="Times New Roman" w:eastAsia="Times New Roman" w:hAnsi="Times New Roman" w:cs="Times New Roman"/>
          <w:b/>
          <w:sz w:val="24"/>
          <w:szCs w:val="24"/>
        </w:rPr>
        <w:t>?:</w:t>
      </w:r>
      <w:proofErr w:type="gramEnd"/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উপর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ুটিন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নি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ষ্ট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মাদ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েউ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েউ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ম্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েগ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থ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থ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ট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ুগ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ল্যু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ং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কিল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িপ্রেজ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ার্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াইডলাই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্যানে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খ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র্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াইডে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র্নি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ভায়রন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থ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িন্ত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-- </w:t>
      </w:r>
      <w:r w:rsidRPr="009F404D">
        <w:rPr>
          <w:rFonts w:ascii="Nirmala UI" w:eastAsia="Times New Roman" w:hAnsi="Nirmala UI" w:cs="Nirmala UI"/>
          <w:sz w:val="24"/>
          <w:szCs w:val="24"/>
        </w:rPr>
        <w:t>হার্ডওয়ার্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ম্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ম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িছ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েগ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ত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9F40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স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ার্ন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নি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ও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bCs/>
          <w:color w:val="B0377B"/>
          <w:sz w:val="24"/>
          <w:szCs w:val="24"/>
        </w:rPr>
        <w:lastRenderedPageBreak/>
        <w:t>শুভ</w:t>
      </w:r>
      <w:r w:rsidRPr="009F404D">
        <w:rPr>
          <w:rFonts w:ascii="Times New Roman" w:eastAsia="Times New Roman" w:hAnsi="Times New Roman" w:cs="Times New Roman"/>
          <w:b/>
          <w:bCs/>
          <w:color w:val="B0377B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b/>
          <w:bCs/>
          <w:color w:val="B0377B"/>
          <w:sz w:val="24"/>
          <w:szCs w:val="24"/>
        </w:rPr>
        <w:t>কামনা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ওয়ে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ভেলপ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েখ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াজ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র্গানাইজডভ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র্নি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াকটি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কন্সেপচুয়া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F404D">
        <w:rPr>
          <w:rFonts w:ascii="Nirmala UI" w:eastAsia="Times New Roman" w:hAnsi="Nirmala UI" w:cs="Nirmala UI"/>
          <w:sz w:val="24"/>
          <w:szCs w:val="24"/>
        </w:rPr>
        <w:t>এসাইন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াগ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াগ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িনিমা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১১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জেক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র্গ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সাইন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ডব্যা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থাও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ট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ে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ফিসিয়া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ইম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F404D">
        <w:rPr>
          <w:rFonts w:ascii="Nirmala UI" w:eastAsia="Times New Roman" w:hAnsi="Nirmala UI" w:cs="Nirmala UI"/>
          <w:sz w:val="24"/>
          <w:szCs w:val="24"/>
        </w:rPr>
        <w:t>৩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ঘন্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পোর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রক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িনব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্রূ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ইভ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াপোর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শন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য়ে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ক্রীনশে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েল্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ফেক্টিভ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লার্নি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ভায়রন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ুপ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ডেডিকেটে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ার্ডওয়ার্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কর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ার্ন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রজ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্যন্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ে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চাও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proofErr w:type="gramStart"/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web.</w:t>
      </w:r>
      <w:proofErr w:type="gramEnd"/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gramming-</w:t>
      </w:r>
      <w:proofErr w:type="gramStart"/>
      <w:r w:rsidRPr="009F404D">
        <w:rPr>
          <w:rFonts w:ascii="Times New Roman" w:eastAsia="Times New Roman" w:hAnsi="Times New Roman" w:cs="Times New Roman"/>
          <w:sz w:val="24"/>
          <w:szCs w:val="24"/>
        </w:rPr>
        <w:t>hero .</w:t>
      </w:r>
      <w:proofErr w:type="gramEnd"/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9F404D">
        <w:rPr>
          <w:rFonts w:ascii="Times New Roman" w:eastAsia="Times New Roman" w:hAnsi="Times New Roman" w:cs="Times New Roman"/>
          <w:sz w:val="24"/>
          <w:szCs w:val="24"/>
        </w:rPr>
        <w:t>com</w:t>
      </w:r>
      <w:proofErr w:type="gramEnd"/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বশ্য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ুন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১০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িখ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ুন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২৪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িখ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রো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র্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অনটাইম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ভালো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িনিশ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SCIC (Super Charged Interview Club)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ুযোগ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বে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া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ো</w:t>
      </w:r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্পেশালভা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েশ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ব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িদেশী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ম্পানি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ন্টার্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/</w:t>
      </w:r>
      <w:r w:rsidRPr="009F404D">
        <w:rPr>
          <w:rFonts w:ascii="Nirmala UI" w:eastAsia="Times New Roman" w:hAnsi="Nirmala UI" w:cs="Nirmala UI"/>
          <w:sz w:val="24"/>
          <w:szCs w:val="24"/>
        </w:rPr>
        <w:t>জব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প্লা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েড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ল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দ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ধ্য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েউ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কান্ত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িরিয়া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াইনান্সিয়াল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ফ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ই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র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ুধু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চ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ম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ুপ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ইউজ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ো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প্রম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>: webhero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proofErr w:type="gramStart"/>
      <w:r w:rsidRPr="009F404D">
        <w:rPr>
          <w:rFonts w:ascii="inherit" w:eastAsia="Times New Roman" w:hAnsi="inherit" w:cs="Times New Roman"/>
          <w:sz w:val="24"/>
          <w:szCs w:val="24"/>
        </w:rPr>
        <w:t xml:space="preserve">[ </w:t>
      </w:r>
      <w:r w:rsidRPr="009F404D">
        <w:rPr>
          <w:rFonts w:ascii="Nirmala UI" w:eastAsia="Times New Roman" w:hAnsi="Nirmala UI" w:cs="Nirmala UI"/>
          <w:sz w:val="24"/>
          <w:szCs w:val="24"/>
        </w:rPr>
        <w:t>এই</w:t>
      </w:r>
      <w:proofErr w:type="gramEnd"/>
      <w:r w:rsidRPr="009F404D">
        <w:rPr>
          <w:rFonts w:ascii="inherit" w:eastAsia="Times New Roman" w:hAnsi="inherit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্যাচে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ুপ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]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রেজিস্ট্রেশ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যদ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বলেম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ইস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ব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ো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শ্ন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থাক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াহল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Programming Hero Community </w:t>
      </w:r>
      <w:r w:rsidRPr="009F404D">
        <w:rPr>
          <w:rFonts w:ascii="Nirmala UI" w:eastAsia="Times New Roman" w:hAnsi="Nirmala UI" w:cs="Nirmala UI"/>
          <w:sz w:val="24"/>
          <w:szCs w:val="24"/>
        </w:rPr>
        <w:t>নাম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ফেইসবুক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রূপ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িয়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োষ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দিও।</w:t>
      </w:r>
    </w:p>
    <w:p w:rsidR="009F404D" w:rsidRPr="009F404D" w:rsidRDefault="009F404D" w:rsidP="009F404D">
      <w:pPr>
        <w:spacing w:after="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inherit" w:eastAsia="Times New Roman" w:hAnsi="inherit" w:cs="Times New Roman"/>
          <w:sz w:val="24"/>
          <w:szCs w:val="24"/>
        </w:rPr>
        <w:t>.</w:t>
      </w:r>
    </w:p>
    <w:p w:rsidR="009F404D" w:rsidRPr="009F404D" w:rsidRDefault="009F404D" w:rsidP="009F40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লাস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থ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চ্ছ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--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িজ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্রোগ্রামিং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হির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গাইডেড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নভায়রনমেন্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স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শিখ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ে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মেট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ব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ুম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আল্টিমেটলি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টার্গেট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এচিভ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ছো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িনা।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সেটা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করত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পারলেই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তোমার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F404D">
        <w:rPr>
          <w:rFonts w:ascii="Nirmala UI" w:eastAsia="Times New Roman" w:hAnsi="Nirmala UI" w:cs="Nirmala UI"/>
          <w:sz w:val="24"/>
          <w:szCs w:val="24"/>
        </w:rPr>
        <w:t>জন্য</w:t>
      </w:r>
      <w:r w:rsidRPr="009F404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F404D" w:rsidRPr="009F404D" w:rsidRDefault="009F404D" w:rsidP="009F40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b/>
          <w:bCs/>
          <w:color w:val="F1765E"/>
          <w:sz w:val="24"/>
          <w:szCs w:val="24"/>
        </w:rPr>
        <w:t>অভিনন্দন</w:t>
      </w:r>
    </w:p>
    <w:p w:rsidR="009F404D" w:rsidRPr="009F404D" w:rsidRDefault="009F404D" w:rsidP="009F404D">
      <w:pPr>
        <w:spacing w:after="70" w:line="240" w:lineRule="auto"/>
        <w:rPr>
          <w:rFonts w:ascii="inherit" w:eastAsia="Times New Roman" w:hAnsi="inherit" w:cs="Times New Roman"/>
          <w:sz w:val="24"/>
          <w:szCs w:val="24"/>
        </w:rPr>
      </w:pPr>
      <w:r w:rsidRPr="009F404D">
        <w:rPr>
          <w:rFonts w:ascii="Nirmala UI" w:eastAsia="Times New Roman" w:hAnsi="Nirmala UI" w:cs="Nirmala UI"/>
          <w:sz w:val="24"/>
          <w:szCs w:val="24"/>
        </w:rPr>
        <w:t>।</w:t>
      </w:r>
    </w:p>
    <w:p w:rsidR="009F404D" w:rsidRPr="009F404D" w:rsidRDefault="009F404D" w:rsidP="009F404D">
      <w:pPr>
        <w:spacing w:after="0" w:line="240" w:lineRule="auto"/>
        <w:ind w:left="168"/>
        <w:rPr>
          <w:rFonts w:ascii="inherit" w:eastAsia="Times New Roman" w:hAnsi="inherit" w:cs="Times New Roman"/>
          <w:sz w:val="24"/>
          <w:szCs w:val="24"/>
          <w:bdr w:val="single" w:sz="12" w:space="0" w:color="auto" w:frame="1"/>
        </w:rPr>
      </w:pPr>
    </w:p>
    <w:p w:rsidR="0013066F" w:rsidRDefault="003A68A9" w:rsidP="009F404D"/>
    <w:sectPr w:rsidR="0013066F" w:rsidSect="007C5B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7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c0MDQ1NrA0Njc3tTBU0lEKTi0uzszPAykwrAUA8a9uhywAAAA="/>
  </w:docVars>
  <w:rsids>
    <w:rsidRoot w:val="009F404D"/>
    <w:rsid w:val="003A68A9"/>
    <w:rsid w:val="007C5B91"/>
    <w:rsid w:val="009F404D"/>
    <w:rsid w:val="00D40C82"/>
    <w:rsid w:val="00ED47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5B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2edcug0">
    <w:name w:val="d2edcug0"/>
    <w:basedOn w:val="DefaultParagraphFont"/>
    <w:rsid w:val="009F404D"/>
  </w:style>
  <w:style w:type="character" w:customStyle="1" w:styleId="l9j0dhe7">
    <w:name w:val="l9j0dhe7"/>
    <w:basedOn w:val="DefaultParagraphFont"/>
    <w:rsid w:val="009F404D"/>
  </w:style>
  <w:style w:type="character" w:customStyle="1" w:styleId="gpro0wi8">
    <w:name w:val="gpro0wi8"/>
    <w:basedOn w:val="DefaultParagraphFont"/>
    <w:rsid w:val="009F404D"/>
  </w:style>
  <w:style w:type="character" w:customStyle="1" w:styleId="pcp91wgn">
    <w:name w:val="pcp91wgn"/>
    <w:basedOn w:val="DefaultParagraphFont"/>
    <w:rsid w:val="009F404D"/>
  </w:style>
  <w:style w:type="character" w:customStyle="1" w:styleId="nc684nl6">
    <w:name w:val="nc684nl6"/>
    <w:basedOn w:val="DefaultParagraphFont"/>
    <w:rsid w:val="009F404D"/>
  </w:style>
  <w:style w:type="character" w:styleId="Hyperlink">
    <w:name w:val="Hyperlink"/>
    <w:basedOn w:val="DefaultParagraphFont"/>
    <w:uiPriority w:val="99"/>
    <w:semiHidden/>
    <w:unhideWhenUsed/>
    <w:rsid w:val="009F404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88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8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668542">
              <w:marLeft w:val="0"/>
              <w:marRight w:val="0"/>
              <w:marTop w:val="0"/>
              <w:marBottom w:val="2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49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729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525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058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9328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957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4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8191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3923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6918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0573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290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91135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60701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48782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70"/>
                                                                              <w:marBottom w:val="7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396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307428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80924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3980580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92477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45282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5799949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34858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165626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74363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782845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7506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968242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8889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15483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030431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056044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902549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774147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80467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18459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085237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978029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572303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5804564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4203670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446917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905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793530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812161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1623523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42469197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544785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5421022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584341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313083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551191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9782231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5107663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74271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949551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655857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19710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877374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44620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73649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23912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38989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004260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665583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41220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051040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9515712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221173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9543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05623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02883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4108582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201638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6601120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728472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96661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524101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04772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01252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809474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677755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864280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84054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680463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69943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7733553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705430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077778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2670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1257381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00230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138197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26297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26739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454806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497677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6600099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9249466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833442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12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95956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419662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528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2401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6752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54488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691405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759634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2796131">
                                                                                      <w:marLeft w:val="224"/>
                                                                                      <w:marRight w:val="224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10313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74433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auto"/>
                                                                                                <w:left w:val="single" w:sz="2" w:space="0" w:color="auto"/>
                                                                                                <w:bottom w:val="single" w:sz="2" w:space="0" w:color="auto"/>
                                                                                                <w:right w:val="single" w:sz="2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7600534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auto"/>
                                                                                                <w:left w:val="single" w:sz="2" w:space="0" w:color="auto"/>
                                                                                                <w:bottom w:val="single" w:sz="2" w:space="0" w:color="auto"/>
                                                                                                <w:right w:val="single" w:sz="2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055458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54439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42385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2500763">
                                                                                              <w:marLeft w:val="98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6501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2" w:space="0" w:color="auto"/>
                                                                                                    <w:left w:val="single" w:sz="2" w:space="0" w:color="auto"/>
                                                                                                    <w:bottom w:val="single" w:sz="2" w:space="0" w:color="auto"/>
                                                                                                    <w:right w:val="single" w:sz="2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717826497">
                                                                                              <w:marLeft w:val="98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8748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single" w:sz="2" w:space="0" w:color="auto"/>
                                                                                                    <w:left w:val="single" w:sz="2" w:space="0" w:color="auto"/>
                                                                                                    <w:bottom w:val="single" w:sz="2" w:space="0" w:color="auto"/>
                                                                                                    <w:right w:val="single" w:sz="2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993100094">
                                                                                  <w:marLeft w:val="168"/>
                                                                                  <w:marRight w:val="168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0172158">
                                                                                      <w:marLeft w:val="-28"/>
                                                                                      <w:marRight w:val="-28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12115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76016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auto"/>
                                                                                                <w:left w:val="single" w:sz="2" w:space="0" w:color="auto"/>
                                                                                                <w:bottom w:val="single" w:sz="2" w:space="0" w:color="auto"/>
                                                                                                <w:right w:val="single" w:sz="2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9909081">
                                                                                                  <w:marLeft w:val="-56"/>
                                                                                                  <w:marRight w:val="-56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76505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79834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74369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auto"/>
                                                                                                <w:left w:val="single" w:sz="2" w:space="0" w:color="auto"/>
                                                                                                <w:bottom w:val="single" w:sz="2" w:space="0" w:color="auto"/>
                                                                                                <w:right w:val="single" w:sz="2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88507720">
                                                                                                  <w:marLeft w:val="-56"/>
                                                                                                  <w:marRight w:val="-56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13932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0786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611416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single" w:sz="2" w:space="0" w:color="auto"/>
                                                                                                <w:left w:val="single" w:sz="2" w:space="0" w:color="auto"/>
                                                                                                <w:bottom w:val="single" w:sz="2" w:space="0" w:color="auto"/>
                                                                                                <w:right w:val="single" w:sz="2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9827861">
                                                                                                  <w:marLeft w:val="-56"/>
                                                                                                  <w:marRight w:val="-56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78384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95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7143">
              <w:marLeft w:val="0"/>
              <w:marRight w:val="0"/>
              <w:marTop w:val="0"/>
              <w:marBottom w:val="2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35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189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10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16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945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7004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913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207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15369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8513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77751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1879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168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627512">
                                                                      <w:marLeft w:val="0"/>
                                                                      <w:marRight w:val="112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55</Words>
  <Characters>7159</Characters>
  <Application>Microsoft Office Word</Application>
  <DocSecurity>0</DocSecurity>
  <Lines>59</Lines>
  <Paragraphs>16</Paragraphs>
  <ScaleCrop>false</ScaleCrop>
  <Company/>
  <LinksUpToDate>false</LinksUpToDate>
  <CharactersWithSpaces>8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hirul Islam</dc:creator>
  <cp:lastModifiedBy>Zahirul Islam</cp:lastModifiedBy>
  <cp:revision>2</cp:revision>
  <dcterms:created xsi:type="dcterms:W3CDTF">2021-06-11T16:12:00Z</dcterms:created>
  <dcterms:modified xsi:type="dcterms:W3CDTF">2021-06-11T16:14:00Z</dcterms:modified>
</cp:coreProperties>
</file>